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757E4" w14:textId="77777777" w:rsidR="009952C7" w:rsidRDefault="009952C7" w:rsidP="009952C7"/>
    <w:p w14:paraId="0F13C895" w14:textId="77777777" w:rsidR="009952C7" w:rsidRDefault="009952C7" w:rsidP="009952C7"/>
    <w:p w14:paraId="0502AE43" w14:textId="77777777" w:rsidR="009952C7" w:rsidRDefault="009952C7" w:rsidP="009952C7"/>
    <w:p w14:paraId="52E3E14F" w14:textId="77777777" w:rsidR="009952C7" w:rsidRDefault="009952C7" w:rsidP="009952C7">
      <w:pPr>
        <w:jc w:val="center"/>
        <w:rPr>
          <w:sz w:val="36"/>
        </w:rPr>
      </w:pPr>
      <w:r>
        <w:rPr>
          <w:rFonts w:hint="eastAsia"/>
          <w:sz w:val="36"/>
        </w:rPr>
        <w:t>情報生体システム工学実験</w:t>
      </w:r>
      <w:r>
        <w:rPr>
          <w:sz w:val="36"/>
        </w:rPr>
        <w:t xml:space="preserve"> I</w:t>
      </w:r>
      <w:bookmarkStart w:id="0" w:name="OLE_LINK1"/>
      <w:r>
        <w:rPr>
          <w:sz w:val="36"/>
        </w:rPr>
        <w:t>I</w:t>
      </w:r>
      <w:bookmarkEnd w:id="0"/>
      <w:r>
        <w:rPr>
          <w:sz w:val="36"/>
        </w:rPr>
        <w:t>I</w:t>
      </w:r>
    </w:p>
    <w:p w14:paraId="0B476A8B" w14:textId="77777777" w:rsidR="009952C7" w:rsidRDefault="009952C7" w:rsidP="009952C7">
      <w:pPr>
        <w:jc w:val="center"/>
      </w:pPr>
    </w:p>
    <w:p w14:paraId="4DCF1DFA" w14:textId="77777777" w:rsidR="009952C7" w:rsidRDefault="009952C7" w:rsidP="009952C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テーマ</w:t>
      </w:r>
      <w:r>
        <w:rPr>
          <w:sz w:val="28"/>
          <w:szCs w:val="28"/>
        </w:rPr>
        <w:t>A</w:t>
      </w:r>
    </w:p>
    <w:p w14:paraId="1DBDE49A" w14:textId="77777777" w:rsidR="009952C7" w:rsidRDefault="009952C7" w:rsidP="009952C7">
      <w:pPr>
        <w:ind w:firstLineChars="50" w:firstLine="140"/>
        <w:jc w:val="center"/>
        <w:rPr>
          <w:sz w:val="28"/>
          <w:szCs w:val="28"/>
        </w:rPr>
      </w:pPr>
    </w:p>
    <w:p w14:paraId="18F7A730" w14:textId="77777777" w:rsidR="009952C7" w:rsidRDefault="009952C7" w:rsidP="009952C7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計算機アーキテクチャと</w:t>
      </w:r>
      <w:r>
        <w:rPr>
          <w:sz w:val="28"/>
          <w:szCs w:val="28"/>
        </w:rPr>
        <w:t>OS</w:t>
      </w:r>
      <w:r>
        <w:rPr>
          <w:rFonts w:hint="eastAsia"/>
          <w:sz w:val="28"/>
          <w:szCs w:val="28"/>
        </w:rPr>
        <w:t>（</w:t>
      </w:r>
      <w:r w:rsidR="00557201">
        <w:rPr>
          <w:rFonts w:hint="eastAsia"/>
          <w:sz w:val="28"/>
          <w:szCs w:val="28"/>
        </w:rPr>
        <w:t>第</w:t>
      </w:r>
      <w:r>
        <w:rPr>
          <w:sz w:val="28"/>
          <w:szCs w:val="28"/>
        </w:rPr>
        <w:t xml:space="preserve"> </w:t>
      </w:r>
      <w:r w:rsidRPr="009952C7">
        <w:rPr>
          <w:rFonts w:hint="eastAsia"/>
          <w:sz w:val="28"/>
          <w:szCs w:val="28"/>
          <w:u w:val="single"/>
        </w:rPr>
        <w:t xml:space="preserve">　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回）</w:t>
      </w:r>
    </w:p>
    <w:p w14:paraId="6FD59B99" w14:textId="77777777" w:rsidR="009952C7" w:rsidRPr="00557201" w:rsidRDefault="009952C7" w:rsidP="009952C7">
      <w:pPr>
        <w:jc w:val="center"/>
        <w:rPr>
          <w:szCs w:val="20"/>
        </w:rPr>
      </w:pPr>
    </w:p>
    <w:p w14:paraId="70BF4181" w14:textId="77777777" w:rsidR="009952C7" w:rsidRDefault="009952C7" w:rsidP="009952C7">
      <w:pPr>
        <w:jc w:val="center"/>
      </w:pPr>
    </w:p>
    <w:p w14:paraId="7440D4B1" w14:textId="45411AB4" w:rsidR="009952C7" w:rsidRDefault="009952C7" w:rsidP="009952C7">
      <w:pPr>
        <w:jc w:val="center"/>
        <w:rPr>
          <w:sz w:val="28"/>
        </w:rPr>
      </w:pPr>
      <w:r>
        <w:rPr>
          <w:rFonts w:hint="eastAsia"/>
          <w:sz w:val="28"/>
        </w:rPr>
        <w:t xml:space="preserve">実験日　</w:t>
      </w:r>
      <w:r w:rsidR="007A25E4">
        <w:rPr>
          <w:rFonts w:hint="eastAsia"/>
          <w:sz w:val="28"/>
        </w:rPr>
        <w:t>20</w:t>
      </w:r>
      <w:r w:rsidR="00E51703">
        <w:rPr>
          <w:rFonts w:hint="eastAsia"/>
          <w:sz w:val="28"/>
        </w:rPr>
        <w:t>2</w:t>
      </w:r>
      <w:r w:rsidR="000145A9">
        <w:rPr>
          <w:rFonts w:hint="eastAsia"/>
          <w:sz w:val="28"/>
        </w:rPr>
        <w:t>2</w:t>
      </w:r>
      <w:r>
        <w:rPr>
          <w:rFonts w:hint="eastAsia"/>
          <w:sz w:val="28"/>
        </w:rPr>
        <w:t xml:space="preserve">年　</w:t>
      </w:r>
      <w:r>
        <w:rPr>
          <w:sz w:val="28"/>
          <w:u w:val="single"/>
        </w:rPr>
        <w:t xml:space="preserve">  </w:t>
      </w:r>
      <w:r>
        <w:rPr>
          <w:rFonts w:hint="eastAsia"/>
          <w:sz w:val="28"/>
          <w:u w:val="single"/>
        </w:rPr>
        <w:t xml:space="preserve">　</w:t>
      </w:r>
      <w:r>
        <w:rPr>
          <w:rFonts w:hint="eastAsia"/>
          <w:sz w:val="28"/>
        </w:rPr>
        <w:t xml:space="preserve">月　</w:t>
      </w:r>
      <w:r>
        <w:rPr>
          <w:sz w:val="28"/>
          <w:u w:val="single"/>
        </w:rPr>
        <w:t xml:space="preserve">  </w:t>
      </w:r>
      <w:r>
        <w:rPr>
          <w:rFonts w:hint="eastAsia"/>
          <w:sz w:val="28"/>
          <w:u w:val="single"/>
        </w:rPr>
        <w:t xml:space="preserve">　</w:t>
      </w:r>
      <w:r>
        <w:rPr>
          <w:rFonts w:hint="eastAsia"/>
          <w:sz w:val="28"/>
        </w:rPr>
        <w:t>日</w:t>
      </w:r>
    </w:p>
    <w:p w14:paraId="762C7A9E" w14:textId="3A3FA24F" w:rsidR="009952C7" w:rsidRDefault="009952C7" w:rsidP="009952C7">
      <w:pPr>
        <w:jc w:val="center"/>
        <w:rPr>
          <w:sz w:val="28"/>
        </w:rPr>
      </w:pPr>
      <w:r>
        <w:rPr>
          <w:rFonts w:hint="eastAsia"/>
          <w:sz w:val="28"/>
        </w:rPr>
        <w:t xml:space="preserve">提出日　</w:t>
      </w:r>
      <w:r w:rsidR="007A25E4">
        <w:rPr>
          <w:rFonts w:hint="eastAsia"/>
          <w:sz w:val="28"/>
        </w:rPr>
        <w:t>20</w:t>
      </w:r>
      <w:r w:rsidR="00E51703">
        <w:rPr>
          <w:rFonts w:hint="eastAsia"/>
          <w:sz w:val="28"/>
        </w:rPr>
        <w:t>2</w:t>
      </w:r>
      <w:r w:rsidR="000145A9">
        <w:rPr>
          <w:sz w:val="28"/>
        </w:rPr>
        <w:t>2</w:t>
      </w:r>
      <w:r>
        <w:rPr>
          <w:rFonts w:hint="eastAsia"/>
          <w:sz w:val="28"/>
        </w:rPr>
        <w:t xml:space="preserve">年　</w:t>
      </w:r>
      <w:r>
        <w:rPr>
          <w:rFonts w:hint="eastAsia"/>
          <w:sz w:val="28"/>
          <w:u w:val="single"/>
        </w:rPr>
        <w:t xml:space="preserve">　　</w:t>
      </w:r>
      <w:r>
        <w:rPr>
          <w:rFonts w:hint="eastAsia"/>
          <w:sz w:val="28"/>
        </w:rPr>
        <w:t xml:space="preserve">月　</w:t>
      </w:r>
      <w:r>
        <w:rPr>
          <w:rFonts w:hint="eastAsia"/>
          <w:sz w:val="28"/>
          <w:u w:val="single"/>
        </w:rPr>
        <w:t xml:space="preserve">　　</w:t>
      </w:r>
      <w:r>
        <w:rPr>
          <w:rFonts w:hint="eastAsia"/>
          <w:sz w:val="28"/>
        </w:rPr>
        <w:t>日</w:t>
      </w:r>
    </w:p>
    <w:p w14:paraId="2368E407" w14:textId="77777777" w:rsidR="009952C7" w:rsidRDefault="009952C7" w:rsidP="009952C7">
      <w:pPr>
        <w:jc w:val="center"/>
      </w:pPr>
    </w:p>
    <w:p w14:paraId="0A00B84A" w14:textId="77777777" w:rsidR="009952C7" w:rsidRDefault="009952C7" w:rsidP="009952C7">
      <w:pPr>
        <w:rPr>
          <w:sz w:val="32"/>
        </w:rPr>
      </w:pPr>
      <w:r>
        <w:rPr>
          <w:rFonts w:hint="eastAsia"/>
          <w:sz w:val="32"/>
        </w:rPr>
        <w:t xml:space="preserve">　報告者</w:t>
      </w:r>
    </w:p>
    <w:p w14:paraId="58AA96E5" w14:textId="77777777" w:rsidR="009952C7" w:rsidRDefault="009952C7" w:rsidP="009952C7">
      <w:pPr>
        <w:rPr>
          <w:sz w:val="28"/>
        </w:rPr>
      </w:pPr>
      <w:r>
        <w:rPr>
          <w:rFonts w:hint="eastAsia"/>
          <w:sz w:val="28"/>
        </w:rPr>
        <w:t xml:space="preserve">　　情報生体システム工学科</w:t>
      </w:r>
    </w:p>
    <w:p w14:paraId="236BA8E2" w14:textId="77777777" w:rsidR="009952C7" w:rsidRDefault="009952C7" w:rsidP="009952C7">
      <w:pPr>
        <w:ind w:firstLineChars="600" w:firstLine="1680"/>
        <w:rPr>
          <w:sz w:val="28"/>
          <w:u w:val="single"/>
          <w:lang w:eastAsia="zh-TW"/>
        </w:rPr>
      </w:pPr>
      <w:r>
        <w:rPr>
          <w:rFonts w:hint="eastAsia"/>
          <w:sz w:val="28"/>
        </w:rPr>
        <w:t xml:space="preserve">　　　　　</w:t>
      </w:r>
      <w:r>
        <w:rPr>
          <w:sz w:val="28"/>
          <w:u w:val="single"/>
        </w:rPr>
        <w:t xml:space="preserve"> </w:t>
      </w:r>
      <w:r>
        <w:rPr>
          <w:rFonts w:hint="eastAsia"/>
          <w:sz w:val="28"/>
          <w:u w:val="single"/>
        </w:rPr>
        <w:t xml:space="preserve">　</w:t>
      </w:r>
      <w:r>
        <w:rPr>
          <w:sz w:val="28"/>
          <w:u w:val="single"/>
        </w:rPr>
        <w:t xml:space="preserve"> </w:t>
      </w:r>
      <w:r>
        <w:rPr>
          <w:rFonts w:hint="eastAsia"/>
          <w:sz w:val="28"/>
          <w:lang w:eastAsia="zh-TW"/>
        </w:rPr>
        <w:t>年</w:t>
      </w:r>
      <w:r>
        <w:rPr>
          <w:sz w:val="28"/>
        </w:rPr>
        <w:tab/>
      </w:r>
      <w:r>
        <w:rPr>
          <w:sz w:val="28"/>
        </w:rPr>
        <w:tab/>
      </w:r>
      <w:r>
        <w:rPr>
          <w:rFonts w:hint="eastAsia"/>
          <w:sz w:val="28"/>
          <w:lang w:eastAsia="zh-TW"/>
        </w:rPr>
        <w:t>番号</w:t>
      </w:r>
      <w:r>
        <w:rPr>
          <w:sz w:val="28"/>
        </w:rPr>
        <w:t xml:space="preserve"> </w:t>
      </w:r>
      <w:r w:rsidRPr="009952C7">
        <w:rPr>
          <w:rFonts w:hint="eastAsia"/>
          <w:sz w:val="28"/>
        </w:rPr>
        <w:t xml:space="preserve"> </w:t>
      </w:r>
      <w:r w:rsidRPr="009952C7">
        <w:rPr>
          <w:rFonts w:hint="eastAsia"/>
          <w:sz w:val="28"/>
          <w:u w:val="single"/>
        </w:rPr>
        <w:t xml:space="preserve">　　　</w:t>
      </w:r>
      <w:r w:rsidR="006C4FCD">
        <w:rPr>
          <w:rFonts w:hint="eastAsia"/>
          <w:sz w:val="28"/>
          <w:u w:val="single"/>
        </w:rPr>
        <w:t xml:space="preserve">　　</w:t>
      </w:r>
      <w:r w:rsidRPr="009952C7">
        <w:rPr>
          <w:rFonts w:hint="eastAsia"/>
          <w:sz w:val="28"/>
          <w:u w:val="single"/>
        </w:rPr>
        <w:t xml:space="preserve">　　　　</w:t>
      </w:r>
    </w:p>
    <w:p w14:paraId="743AA9D5" w14:textId="77777777" w:rsidR="009952C7" w:rsidRDefault="009952C7" w:rsidP="009952C7">
      <w:pPr>
        <w:rPr>
          <w:sz w:val="28"/>
          <w:u w:val="single"/>
        </w:rPr>
      </w:pPr>
      <w:r>
        <w:rPr>
          <w:rFonts w:hint="eastAsia"/>
          <w:sz w:val="28"/>
          <w:lang w:eastAsia="zh-TW"/>
        </w:rPr>
        <w:t xml:space="preserve">　　　　　　　　　　　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rFonts w:hint="eastAsia"/>
          <w:sz w:val="28"/>
          <w:lang w:eastAsia="zh-TW"/>
        </w:rPr>
        <w:t xml:space="preserve">氏名　</w:t>
      </w:r>
      <w:r w:rsidRPr="009952C7">
        <w:rPr>
          <w:rFonts w:hint="eastAsia"/>
          <w:sz w:val="28"/>
          <w:u w:val="single"/>
        </w:rPr>
        <w:t xml:space="preserve">　　　</w:t>
      </w:r>
      <w:r w:rsidR="006C4FCD">
        <w:rPr>
          <w:rFonts w:hint="eastAsia"/>
          <w:sz w:val="28"/>
          <w:u w:val="single"/>
        </w:rPr>
        <w:t xml:space="preserve">　　</w:t>
      </w:r>
      <w:r w:rsidRPr="009952C7">
        <w:rPr>
          <w:rFonts w:hint="eastAsia"/>
          <w:sz w:val="28"/>
          <w:u w:val="single"/>
        </w:rPr>
        <w:t xml:space="preserve">　　　</w:t>
      </w:r>
      <w:r>
        <w:rPr>
          <w:rFonts w:hint="eastAsia"/>
          <w:sz w:val="28"/>
          <w:u w:val="single"/>
        </w:rPr>
        <w:t xml:space="preserve">　</w:t>
      </w:r>
    </w:p>
    <w:p w14:paraId="09925861" w14:textId="77777777" w:rsidR="009952C7" w:rsidRDefault="009952C7" w:rsidP="009952C7"/>
    <w:p w14:paraId="4E55286D" w14:textId="77777777" w:rsidR="009952C7" w:rsidRDefault="009952C7" w:rsidP="009952C7"/>
    <w:p w14:paraId="33FCB75D" w14:textId="77777777" w:rsidR="009952C7" w:rsidRDefault="009952C7" w:rsidP="009952C7"/>
    <w:p w14:paraId="0113357E" w14:textId="77777777" w:rsidR="009952C7" w:rsidRDefault="009952C7" w:rsidP="009952C7"/>
    <w:p w14:paraId="58F7D9EB" w14:textId="77777777" w:rsidR="009952C7" w:rsidRDefault="009952C7" w:rsidP="009952C7"/>
    <w:p w14:paraId="37700096" w14:textId="77777777" w:rsidR="009952C7" w:rsidRDefault="009952C7" w:rsidP="009952C7"/>
    <w:p w14:paraId="5ED3553B" w14:textId="77777777" w:rsidR="009952C7" w:rsidRDefault="009952C7" w:rsidP="009952C7"/>
    <w:p w14:paraId="6C7990FF" w14:textId="77777777" w:rsidR="009952C7" w:rsidRPr="00D7120F" w:rsidRDefault="009952C7" w:rsidP="009952C7"/>
    <w:p w14:paraId="0EBC7B4E" w14:textId="77777777" w:rsidR="009952C7" w:rsidRDefault="009952C7" w:rsidP="009952C7"/>
    <w:p w14:paraId="6FD30BC4" w14:textId="77777777" w:rsidR="001816AD" w:rsidRPr="009952C7" w:rsidRDefault="001816AD" w:rsidP="009952C7"/>
    <w:sectPr w:rsidR="001816AD" w:rsidRPr="009952C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3279F" w14:textId="77777777" w:rsidR="00D43FFB" w:rsidRDefault="00D43FFB" w:rsidP="007A25E4">
      <w:r>
        <w:separator/>
      </w:r>
    </w:p>
  </w:endnote>
  <w:endnote w:type="continuationSeparator" w:id="0">
    <w:p w14:paraId="5F049261" w14:textId="77777777" w:rsidR="00D43FFB" w:rsidRDefault="00D43FFB" w:rsidP="007A2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07BE2" w14:textId="77777777" w:rsidR="00D43FFB" w:rsidRDefault="00D43FFB" w:rsidP="007A25E4">
      <w:r>
        <w:separator/>
      </w:r>
    </w:p>
  </w:footnote>
  <w:footnote w:type="continuationSeparator" w:id="0">
    <w:p w14:paraId="722AFB18" w14:textId="77777777" w:rsidR="00D43FFB" w:rsidRDefault="00D43FFB" w:rsidP="007A25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A3Mzc2sTQ3NjJV0lEKTi0uzszPAykwrgUAPjdHnCwAAAA="/>
  </w:docVars>
  <w:rsids>
    <w:rsidRoot w:val="009952C7"/>
    <w:rsid w:val="000145A9"/>
    <w:rsid w:val="00074A66"/>
    <w:rsid w:val="000B222A"/>
    <w:rsid w:val="000B72C3"/>
    <w:rsid w:val="000C5F23"/>
    <w:rsid w:val="001117FA"/>
    <w:rsid w:val="00120DC6"/>
    <w:rsid w:val="001226AF"/>
    <w:rsid w:val="001816AD"/>
    <w:rsid w:val="00184DA2"/>
    <w:rsid w:val="001E029F"/>
    <w:rsid w:val="001E681A"/>
    <w:rsid w:val="0024137B"/>
    <w:rsid w:val="002A660C"/>
    <w:rsid w:val="002D776E"/>
    <w:rsid w:val="00304463"/>
    <w:rsid w:val="00316958"/>
    <w:rsid w:val="00362B70"/>
    <w:rsid w:val="0038636A"/>
    <w:rsid w:val="003D0C2D"/>
    <w:rsid w:val="003F352B"/>
    <w:rsid w:val="003F3B51"/>
    <w:rsid w:val="00404D7C"/>
    <w:rsid w:val="0046178E"/>
    <w:rsid w:val="004A18B5"/>
    <w:rsid w:val="004A2577"/>
    <w:rsid w:val="004B2FE6"/>
    <w:rsid w:val="00510B8D"/>
    <w:rsid w:val="00524267"/>
    <w:rsid w:val="00546E1C"/>
    <w:rsid w:val="00557201"/>
    <w:rsid w:val="00573A66"/>
    <w:rsid w:val="005968E1"/>
    <w:rsid w:val="005B571E"/>
    <w:rsid w:val="005C7189"/>
    <w:rsid w:val="00640A63"/>
    <w:rsid w:val="006550B3"/>
    <w:rsid w:val="00671C33"/>
    <w:rsid w:val="006C2AA7"/>
    <w:rsid w:val="006C4FCD"/>
    <w:rsid w:val="006D01E0"/>
    <w:rsid w:val="006E597B"/>
    <w:rsid w:val="00710586"/>
    <w:rsid w:val="00762818"/>
    <w:rsid w:val="0078307A"/>
    <w:rsid w:val="007A25E4"/>
    <w:rsid w:val="007C3A4E"/>
    <w:rsid w:val="007E1189"/>
    <w:rsid w:val="00850C53"/>
    <w:rsid w:val="00866D87"/>
    <w:rsid w:val="008B6D24"/>
    <w:rsid w:val="008E5AF4"/>
    <w:rsid w:val="008F5C78"/>
    <w:rsid w:val="00903D32"/>
    <w:rsid w:val="00924B55"/>
    <w:rsid w:val="009952C7"/>
    <w:rsid w:val="00997C46"/>
    <w:rsid w:val="009C5C84"/>
    <w:rsid w:val="00A311EC"/>
    <w:rsid w:val="00A31B74"/>
    <w:rsid w:val="00A5081E"/>
    <w:rsid w:val="00A53C5E"/>
    <w:rsid w:val="00A67EDE"/>
    <w:rsid w:val="00AB4818"/>
    <w:rsid w:val="00AD5EC2"/>
    <w:rsid w:val="00AE7FE3"/>
    <w:rsid w:val="00B07CD5"/>
    <w:rsid w:val="00B115B9"/>
    <w:rsid w:val="00BA4FEA"/>
    <w:rsid w:val="00BB51D4"/>
    <w:rsid w:val="00C30296"/>
    <w:rsid w:val="00C313AA"/>
    <w:rsid w:val="00C31916"/>
    <w:rsid w:val="00C34BDA"/>
    <w:rsid w:val="00C53CD2"/>
    <w:rsid w:val="00C62F84"/>
    <w:rsid w:val="00CB492D"/>
    <w:rsid w:val="00CB75BD"/>
    <w:rsid w:val="00D07D86"/>
    <w:rsid w:val="00D43FFB"/>
    <w:rsid w:val="00D76DC2"/>
    <w:rsid w:val="00D8727A"/>
    <w:rsid w:val="00D901FB"/>
    <w:rsid w:val="00DA7176"/>
    <w:rsid w:val="00DE3BB3"/>
    <w:rsid w:val="00E05731"/>
    <w:rsid w:val="00E112C0"/>
    <w:rsid w:val="00E179EF"/>
    <w:rsid w:val="00E51703"/>
    <w:rsid w:val="00E727CB"/>
    <w:rsid w:val="00E75E3D"/>
    <w:rsid w:val="00E81B21"/>
    <w:rsid w:val="00F03268"/>
    <w:rsid w:val="00F12334"/>
    <w:rsid w:val="00F15CE7"/>
    <w:rsid w:val="00F44CC8"/>
    <w:rsid w:val="00F61CDA"/>
    <w:rsid w:val="00FA613B"/>
    <w:rsid w:val="00FC5BAF"/>
    <w:rsid w:val="00FF6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BDAAFF2"/>
  <w15:docId w15:val="{097F1898-A92C-47C6-BA76-BD12CDBBB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52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25E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A25E4"/>
  </w:style>
  <w:style w:type="paragraph" w:styleId="a5">
    <w:name w:val="footer"/>
    <w:basedOn w:val="a"/>
    <w:link w:val="a6"/>
    <w:uiPriority w:val="99"/>
    <w:unhideWhenUsed/>
    <w:rsid w:val="007A25E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A25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Kagoshima University</Company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hara</dc:creator>
  <cp:lastModifiedBy>fukumoto</cp:lastModifiedBy>
  <cp:revision>2</cp:revision>
  <dcterms:created xsi:type="dcterms:W3CDTF">2022-05-04T07:22:00Z</dcterms:created>
  <dcterms:modified xsi:type="dcterms:W3CDTF">2022-05-04T07:22:00Z</dcterms:modified>
</cp:coreProperties>
</file>